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D85DD" w14:textId="77777777" w:rsidR="00D85370" w:rsidRDefault="0013560F">
      <w:r>
        <w:rPr>
          <w:noProof/>
        </w:rPr>
        <w:drawing>
          <wp:anchor distT="0" distB="0" distL="114300" distR="114300" simplePos="0" relativeHeight="251663360" behindDoc="0" locked="0" layoutInCell="1" allowOverlap="1" wp14:anchorId="3C373DC7" wp14:editId="2E49C7B9">
            <wp:simplePos x="0" y="0"/>
            <wp:positionH relativeFrom="margin">
              <wp:posOffset>2533650</wp:posOffset>
            </wp:positionH>
            <wp:positionV relativeFrom="margin">
              <wp:align>top</wp:align>
            </wp:positionV>
            <wp:extent cx="2009775" cy="1086019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o E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086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F7FC22C" wp14:editId="4348F424">
            <wp:simplePos x="0" y="0"/>
            <wp:positionH relativeFrom="margin">
              <wp:posOffset>5420360</wp:posOffset>
            </wp:positionH>
            <wp:positionV relativeFrom="margin">
              <wp:align>top</wp:align>
            </wp:positionV>
            <wp:extent cx="1309370" cy="1019175"/>
            <wp:effectExtent l="0" t="0" r="5080" b="9525"/>
            <wp:wrapSquare wrapText="bothSides"/>
            <wp:docPr id="4" name="Picture 4" descr="Image result for swimming ql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age result for swimming qld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37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91C4E">
        <w:rPr>
          <w:noProof/>
        </w:rPr>
        <w:drawing>
          <wp:anchor distT="0" distB="0" distL="114300" distR="114300" simplePos="0" relativeHeight="251657216" behindDoc="0" locked="0" layoutInCell="1" allowOverlap="1" wp14:anchorId="60CAE0F8" wp14:editId="62256667">
            <wp:simplePos x="0" y="0"/>
            <wp:positionH relativeFrom="margin">
              <wp:posOffset>209550</wp:posOffset>
            </wp:positionH>
            <wp:positionV relativeFrom="margin">
              <wp:align>top</wp:align>
            </wp:positionV>
            <wp:extent cx="1943100" cy="818147"/>
            <wp:effectExtent l="0" t="0" r="0" b="1270"/>
            <wp:wrapSquare wrapText="bothSides"/>
            <wp:docPr id="3" name="Picture 3" descr="Image result for brisbane swimm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brisbane swimming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18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1545">
        <w:t xml:space="preserve">  </w:t>
      </w:r>
    </w:p>
    <w:p w14:paraId="2D4530B3" w14:textId="77777777" w:rsidR="00D85370" w:rsidRPr="00D85370" w:rsidRDefault="00D85370" w:rsidP="00D85370"/>
    <w:p w14:paraId="526A0C75" w14:textId="77777777" w:rsidR="00D85370" w:rsidRPr="00D85370" w:rsidRDefault="00D85370" w:rsidP="00D85370"/>
    <w:p w14:paraId="496CBEA4" w14:textId="77777777" w:rsidR="00D85370" w:rsidRPr="00D85370" w:rsidRDefault="00D85370" w:rsidP="00D85370"/>
    <w:p w14:paraId="6BDA871F" w14:textId="77777777" w:rsidR="00D85370" w:rsidRPr="00D85370" w:rsidRDefault="00091C4E" w:rsidP="00D8537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FD6753A" wp14:editId="715C1CEA">
                <wp:simplePos x="0" y="0"/>
                <wp:positionH relativeFrom="column">
                  <wp:posOffset>158115</wp:posOffset>
                </wp:positionH>
                <wp:positionV relativeFrom="paragraph">
                  <wp:posOffset>180975</wp:posOffset>
                </wp:positionV>
                <wp:extent cx="677227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A88DE" w14:textId="77777777" w:rsidR="007C269A" w:rsidRDefault="00D70CE5" w:rsidP="00D85370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Electric Eels Swimming Club Incorporated</w:t>
                            </w:r>
                          </w:p>
                          <w:p w14:paraId="17617050" w14:textId="4922FB1E" w:rsidR="00D70CE5" w:rsidRPr="007C269A" w:rsidRDefault="00D70CE5" w:rsidP="00D85370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embership Form 201</w:t>
                            </w:r>
                            <w:r w:rsidR="0007780C"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9</w:t>
                            </w:r>
                            <w:r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07780C">
                              <w:rPr>
                                <w:rFonts w:ascii="Georgia" w:hAnsi="Georgia"/>
                                <w:b/>
                                <w:color w:val="008000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rgbClr w14:val="0066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D675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.45pt;margin-top:14.25pt;width:533.25pt;height:70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" strokecolor="white [3212]">
                <v:textbox>
                  <w:txbxContent>
                    <w:p w14:paraId="25FA88DE" w14:textId="77777777" w:rsidR="007C269A" w:rsidRDefault="00D70CE5" w:rsidP="00D85370">
                      <w:pPr>
                        <w:jc w:val="center"/>
                        <w:rPr>
                          <w:rFonts w:ascii="Georgia" w:hAnsi="Georgia"/>
                          <w:b/>
                          <w:color w:val="008000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eorgia" w:hAnsi="Georgia"/>
                          <w:b/>
                          <w:color w:val="008000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  <w:t>Electric Eels Swimming Club Incorporated</w:t>
                      </w:r>
                    </w:p>
                    <w:p w14:paraId="17617050" w14:textId="4922FB1E" w:rsidR="00D70CE5" w:rsidRPr="007C269A" w:rsidRDefault="00D70CE5" w:rsidP="00D85370">
                      <w:pPr>
                        <w:jc w:val="center"/>
                        <w:rPr>
                          <w:rFonts w:ascii="Georgia" w:hAnsi="Georgia"/>
                          <w:b/>
                          <w:color w:val="008000"/>
                          <w:spacing w:val="1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eorgia" w:hAnsi="Georgia"/>
                          <w:b/>
                          <w:color w:val="008000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  <w:t>Membership Form 201</w:t>
                      </w:r>
                      <w:r w:rsidR="0007780C">
                        <w:rPr>
                          <w:rFonts w:ascii="Georgia" w:hAnsi="Georgia"/>
                          <w:b/>
                          <w:color w:val="008000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  <w:t>9</w:t>
                      </w:r>
                      <w:r>
                        <w:rPr>
                          <w:rFonts w:ascii="Georgia" w:hAnsi="Georgia"/>
                          <w:b/>
                          <w:color w:val="008000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07780C">
                        <w:rPr>
                          <w:rFonts w:ascii="Georgia" w:hAnsi="Georgia"/>
                          <w:b/>
                          <w:color w:val="008000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rgbClr w14:val="006600"/>
                            </w14:solidFill>
                            <w14:prstDash w14:val="solid"/>
                            <w14:round/>
                          </w14:textOutline>
                        </w:rPr>
                        <w:t>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0986" w:type="dxa"/>
        <w:tblLook w:val="04A0" w:firstRow="1" w:lastRow="0" w:firstColumn="1" w:lastColumn="0" w:noHBand="0" w:noVBand="1"/>
      </w:tblPr>
      <w:tblGrid>
        <w:gridCol w:w="2746"/>
        <w:gridCol w:w="1502"/>
        <w:gridCol w:w="1245"/>
        <w:gridCol w:w="2746"/>
        <w:gridCol w:w="1537"/>
        <w:gridCol w:w="1210"/>
      </w:tblGrid>
      <w:tr w:rsidR="00E04295" w:rsidRPr="00A92B42" w14:paraId="49BAF434" w14:textId="77777777" w:rsidTr="00091C4E">
        <w:trPr>
          <w:trHeight w:val="510"/>
        </w:trPr>
        <w:tc>
          <w:tcPr>
            <w:tcW w:w="10986" w:type="dxa"/>
            <w:gridSpan w:val="6"/>
            <w:shd w:val="clear" w:color="auto" w:fill="66FF66"/>
            <w:vAlign w:val="center"/>
          </w:tcPr>
          <w:p w14:paraId="397E9F88" w14:textId="77777777" w:rsidR="00E04295" w:rsidRPr="00A92B42" w:rsidRDefault="00E04295" w:rsidP="00E04295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A92B42">
              <w:rPr>
                <w:rFonts w:ascii="Arial" w:hAnsi="Arial" w:cs="Arial"/>
                <w:b/>
                <w:sz w:val="32"/>
                <w:szCs w:val="32"/>
              </w:rPr>
              <w:t>Parent/Guardian Emergency Details</w:t>
            </w:r>
          </w:p>
        </w:tc>
      </w:tr>
      <w:tr w:rsidR="00E04295" w:rsidRPr="00A92B42" w14:paraId="25706FA9" w14:textId="77777777" w:rsidTr="00091C4E">
        <w:trPr>
          <w:trHeight w:val="510"/>
        </w:trPr>
        <w:tc>
          <w:tcPr>
            <w:tcW w:w="5493" w:type="dxa"/>
            <w:gridSpan w:val="3"/>
            <w:vAlign w:val="center"/>
          </w:tcPr>
          <w:p w14:paraId="243759E4" w14:textId="77777777" w:rsidR="00E04295" w:rsidRPr="00A92B42" w:rsidRDefault="00E04295" w:rsidP="00E04295">
            <w:pPr>
              <w:jc w:val="center"/>
              <w:rPr>
                <w:rFonts w:ascii="Arial" w:hAnsi="Arial" w:cs="Arial"/>
                <w:b/>
              </w:rPr>
            </w:pPr>
            <w:r w:rsidRPr="00A92B42">
              <w:rPr>
                <w:rFonts w:ascii="Arial" w:hAnsi="Arial" w:cs="Arial"/>
                <w:b/>
              </w:rPr>
              <w:t>Parent/Guardian #1</w:t>
            </w:r>
          </w:p>
        </w:tc>
        <w:tc>
          <w:tcPr>
            <w:tcW w:w="5493" w:type="dxa"/>
            <w:gridSpan w:val="3"/>
            <w:vAlign w:val="center"/>
          </w:tcPr>
          <w:p w14:paraId="7A8041FD" w14:textId="77777777" w:rsidR="00E04295" w:rsidRPr="00A92B42" w:rsidRDefault="00E04295" w:rsidP="00E04295">
            <w:pPr>
              <w:jc w:val="center"/>
              <w:rPr>
                <w:rFonts w:ascii="Arial" w:hAnsi="Arial" w:cs="Arial"/>
                <w:b/>
              </w:rPr>
            </w:pPr>
            <w:r w:rsidRPr="00A92B42">
              <w:rPr>
                <w:rFonts w:ascii="Arial" w:hAnsi="Arial" w:cs="Arial"/>
                <w:b/>
              </w:rPr>
              <w:t>Parent/Guardian #2</w:t>
            </w:r>
          </w:p>
        </w:tc>
      </w:tr>
      <w:tr w:rsidR="009A001B" w:rsidRPr="00A92B42" w14:paraId="64B237DF" w14:textId="77777777" w:rsidTr="00AF0253">
        <w:trPr>
          <w:trHeight w:val="510"/>
        </w:trPr>
        <w:tc>
          <w:tcPr>
            <w:tcW w:w="2746" w:type="dxa"/>
            <w:vAlign w:val="center"/>
          </w:tcPr>
          <w:p w14:paraId="65787DD5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First Name:</w:t>
            </w:r>
          </w:p>
        </w:tc>
        <w:tc>
          <w:tcPr>
            <w:tcW w:w="2747" w:type="dxa"/>
            <w:gridSpan w:val="2"/>
            <w:vAlign w:val="center"/>
          </w:tcPr>
          <w:p w14:paraId="5A80539B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urname:</w:t>
            </w:r>
          </w:p>
        </w:tc>
        <w:tc>
          <w:tcPr>
            <w:tcW w:w="2746" w:type="dxa"/>
            <w:vAlign w:val="center"/>
          </w:tcPr>
          <w:p w14:paraId="08144B7C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First Name:</w:t>
            </w:r>
          </w:p>
        </w:tc>
        <w:tc>
          <w:tcPr>
            <w:tcW w:w="2747" w:type="dxa"/>
            <w:gridSpan w:val="2"/>
            <w:vAlign w:val="center"/>
          </w:tcPr>
          <w:p w14:paraId="0DA09649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urname:</w:t>
            </w:r>
          </w:p>
        </w:tc>
      </w:tr>
      <w:tr w:rsidR="009A001B" w:rsidRPr="00A92B42" w14:paraId="346F98CA" w14:textId="77777777" w:rsidTr="00091C4E">
        <w:trPr>
          <w:trHeight w:val="510"/>
        </w:trPr>
        <w:tc>
          <w:tcPr>
            <w:tcW w:w="5493" w:type="dxa"/>
            <w:gridSpan w:val="3"/>
            <w:vAlign w:val="center"/>
          </w:tcPr>
          <w:p w14:paraId="24165F8C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5493" w:type="dxa"/>
            <w:gridSpan w:val="3"/>
            <w:vAlign w:val="center"/>
          </w:tcPr>
          <w:p w14:paraId="095C492A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</w:tr>
      <w:tr w:rsidR="009A001B" w:rsidRPr="00A92B42" w14:paraId="6EF1CF38" w14:textId="77777777" w:rsidTr="00AF0253">
        <w:trPr>
          <w:trHeight w:val="510"/>
        </w:trPr>
        <w:tc>
          <w:tcPr>
            <w:tcW w:w="2746" w:type="dxa"/>
            <w:vAlign w:val="center"/>
          </w:tcPr>
          <w:p w14:paraId="384550A1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uburb:</w:t>
            </w:r>
          </w:p>
        </w:tc>
        <w:tc>
          <w:tcPr>
            <w:tcW w:w="1502" w:type="dxa"/>
            <w:vAlign w:val="center"/>
          </w:tcPr>
          <w:p w14:paraId="563302C2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Postcode:</w:t>
            </w:r>
          </w:p>
        </w:tc>
        <w:tc>
          <w:tcPr>
            <w:tcW w:w="1245" w:type="dxa"/>
            <w:vAlign w:val="center"/>
          </w:tcPr>
          <w:p w14:paraId="7DFDB73F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tc>
          <w:tcPr>
            <w:tcW w:w="2746" w:type="dxa"/>
            <w:vAlign w:val="center"/>
          </w:tcPr>
          <w:p w14:paraId="096BE5E0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uburb:</w:t>
            </w:r>
          </w:p>
        </w:tc>
        <w:tc>
          <w:tcPr>
            <w:tcW w:w="1537" w:type="dxa"/>
            <w:vAlign w:val="center"/>
          </w:tcPr>
          <w:p w14:paraId="0B5E6AC4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Postcode:</w:t>
            </w:r>
          </w:p>
        </w:tc>
        <w:tc>
          <w:tcPr>
            <w:tcW w:w="1210" w:type="dxa"/>
            <w:vAlign w:val="center"/>
          </w:tcPr>
          <w:p w14:paraId="40329102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</w:tr>
      <w:tr w:rsidR="009A001B" w:rsidRPr="00A92B42" w14:paraId="5B6879AC" w14:textId="77777777" w:rsidTr="00091C4E">
        <w:trPr>
          <w:trHeight w:val="510"/>
        </w:trPr>
        <w:tc>
          <w:tcPr>
            <w:tcW w:w="5493" w:type="dxa"/>
            <w:gridSpan w:val="3"/>
            <w:vAlign w:val="center"/>
          </w:tcPr>
          <w:p w14:paraId="4DA77AD9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  <w:tc>
          <w:tcPr>
            <w:tcW w:w="5493" w:type="dxa"/>
            <w:gridSpan w:val="3"/>
            <w:vAlign w:val="center"/>
          </w:tcPr>
          <w:p w14:paraId="2D20B911" w14:textId="77777777" w:rsidR="009A001B" w:rsidRPr="00A92B42" w:rsidRDefault="009A001B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Email:</w:t>
            </w:r>
          </w:p>
        </w:tc>
      </w:tr>
      <w:tr w:rsidR="00A92B42" w:rsidRPr="00A92B42" w14:paraId="10F7F873" w14:textId="77777777" w:rsidTr="00091C4E">
        <w:trPr>
          <w:trHeight w:val="510"/>
        </w:trPr>
        <w:tc>
          <w:tcPr>
            <w:tcW w:w="5493" w:type="dxa"/>
            <w:gridSpan w:val="3"/>
            <w:vAlign w:val="center"/>
          </w:tcPr>
          <w:p w14:paraId="521093AD" w14:textId="77777777" w:rsidR="00A92B42" w:rsidRPr="00A92B42" w:rsidRDefault="00A92B42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Phone:</w:t>
            </w:r>
          </w:p>
        </w:tc>
        <w:tc>
          <w:tcPr>
            <w:tcW w:w="5493" w:type="dxa"/>
            <w:gridSpan w:val="3"/>
            <w:vAlign w:val="center"/>
          </w:tcPr>
          <w:p w14:paraId="60FE25AB" w14:textId="77777777" w:rsidR="00A92B42" w:rsidRPr="00A92B42" w:rsidRDefault="00A92B42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Phone:</w:t>
            </w:r>
          </w:p>
        </w:tc>
      </w:tr>
      <w:tr w:rsidR="00A92B42" w:rsidRPr="00A92B42" w14:paraId="5CFF66E7" w14:textId="77777777" w:rsidTr="00091C4E">
        <w:trPr>
          <w:trHeight w:val="510"/>
        </w:trPr>
        <w:tc>
          <w:tcPr>
            <w:tcW w:w="5493" w:type="dxa"/>
            <w:gridSpan w:val="3"/>
            <w:vAlign w:val="center"/>
          </w:tcPr>
          <w:p w14:paraId="140319C3" w14:textId="77777777" w:rsidR="00A92B42" w:rsidRPr="00A92B42" w:rsidRDefault="00A92B42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 xml:space="preserve">Occupation: </w:t>
            </w:r>
          </w:p>
        </w:tc>
        <w:tc>
          <w:tcPr>
            <w:tcW w:w="5493" w:type="dxa"/>
            <w:gridSpan w:val="3"/>
            <w:vAlign w:val="center"/>
          </w:tcPr>
          <w:p w14:paraId="56001A57" w14:textId="77777777" w:rsidR="00A92B42" w:rsidRPr="00A92B42" w:rsidRDefault="00A92B42" w:rsidP="009A001B">
            <w:pPr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Occupation:</w:t>
            </w:r>
          </w:p>
        </w:tc>
      </w:tr>
    </w:tbl>
    <w:p w14:paraId="4D1B89F4" w14:textId="77777777" w:rsidR="001614F3" w:rsidRPr="00D85370" w:rsidRDefault="001614F3" w:rsidP="00D85370">
      <w:pPr>
        <w:jc w:val="center"/>
      </w:pPr>
    </w:p>
    <w:tbl>
      <w:tblPr>
        <w:tblStyle w:val="TableGrid"/>
        <w:tblW w:w="11009" w:type="dxa"/>
        <w:tblLayout w:type="fixed"/>
        <w:tblLook w:val="04A0" w:firstRow="1" w:lastRow="0" w:firstColumn="1" w:lastColumn="0" w:noHBand="0" w:noVBand="1"/>
      </w:tblPr>
      <w:tblGrid>
        <w:gridCol w:w="1139"/>
        <w:gridCol w:w="3621"/>
        <w:gridCol w:w="926"/>
        <w:gridCol w:w="1189"/>
        <w:gridCol w:w="794"/>
        <w:gridCol w:w="793"/>
        <w:gridCol w:w="926"/>
        <w:gridCol w:w="1621"/>
      </w:tblGrid>
      <w:tr w:rsidR="00FF5B2C" w:rsidRPr="00A92B42" w14:paraId="4DBDE243" w14:textId="77777777" w:rsidTr="00FF5B2C">
        <w:trPr>
          <w:trHeight w:val="549"/>
        </w:trPr>
        <w:tc>
          <w:tcPr>
            <w:tcW w:w="1139" w:type="dxa"/>
            <w:vAlign w:val="center"/>
          </w:tcPr>
          <w:p w14:paraId="67CDF3BE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92B42">
              <w:rPr>
                <w:rFonts w:ascii="Arial" w:hAnsi="Arial" w:cs="Arial"/>
                <w:sz w:val="20"/>
                <w:szCs w:val="20"/>
              </w:rPr>
              <w:t>Swimmer</w:t>
            </w:r>
          </w:p>
        </w:tc>
        <w:tc>
          <w:tcPr>
            <w:tcW w:w="3621" w:type="dxa"/>
            <w:vAlign w:val="center"/>
          </w:tcPr>
          <w:p w14:paraId="630CACBE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wimmers name</w:t>
            </w:r>
          </w:p>
        </w:tc>
        <w:tc>
          <w:tcPr>
            <w:tcW w:w="926" w:type="dxa"/>
            <w:vAlign w:val="center"/>
          </w:tcPr>
          <w:p w14:paraId="784BE45D" w14:textId="77777777" w:rsidR="00FF5B2C" w:rsidRP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5B2C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189" w:type="dxa"/>
            <w:vAlign w:val="center"/>
          </w:tcPr>
          <w:p w14:paraId="1284C0D8" w14:textId="77777777" w:rsidR="00FF5B2C" w:rsidRP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5B2C">
              <w:rPr>
                <w:rFonts w:ascii="Arial" w:hAnsi="Arial" w:cs="Arial"/>
                <w:sz w:val="20"/>
                <w:szCs w:val="20"/>
              </w:rPr>
              <w:t>Date of Birth</w:t>
            </w:r>
          </w:p>
          <w:p w14:paraId="09E6D818" w14:textId="77777777" w:rsidR="00FF5B2C" w:rsidRP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5B2C">
              <w:rPr>
                <w:rFonts w:ascii="Arial" w:hAnsi="Arial" w:cs="Arial"/>
                <w:sz w:val="20"/>
                <w:szCs w:val="20"/>
              </w:rPr>
              <w:t>DD/MM/YY</w:t>
            </w:r>
          </w:p>
        </w:tc>
        <w:tc>
          <w:tcPr>
            <w:tcW w:w="794" w:type="dxa"/>
            <w:vAlign w:val="center"/>
          </w:tcPr>
          <w:p w14:paraId="2AF367A6" w14:textId="02C2580A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yrs &amp; under</w:t>
            </w:r>
          </w:p>
        </w:tc>
        <w:tc>
          <w:tcPr>
            <w:tcW w:w="793" w:type="dxa"/>
            <w:vAlign w:val="center"/>
          </w:tcPr>
          <w:p w14:paraId="77FCB7FA" w14:textId="34FB6E22" w:rsidR="00FF5B2C" w:rsidRPr="00A92B42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yrs </w:t>
            </w:r>
          </w:p>
        </w:tc>
        <w:tc>
          <w:tcPr>
            <w:tcW w:w="926" w:type="dxa"/>
            <w:vAlign w:val="center"/>
          </w:tcPr>
          <w:p w14:paraId="4C9C1607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yrs &amp; over</w:t>
            </w:r>
          </w:p>
        </w:tc>
        <w:tc>
          <w:tcPr>
            <w:tcW w:w="1621" w:type="dxa"/>
            <w:vAlign w:val="center"/>
          </w:tcPr>
          <w:p w14:paraId="1B05EF66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e</w:t>
            </w:r>
          </w:p>
        </w:tc>
      </w:tr>
      <w:tr w:rsidR="00FF5B2C" w:rsidRPr="00A92B42" w14:paraId="348318F0" w14:textId="77777777" w:rsidTr="00FF5B2C">
        <w:trPr>
          <w:trHeight w:val="549"/>
        </w:trPr>
        <w:tc>
          <w:tcPr>
            <w:tcW w:w="1139" w:type="dxa"/>
            <w:vAlign w:val="center"/>
          </w:tcPr>
          <w:p w14:paraId="089E05C0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#1</w:t>
            </w:r>
          </w:p>
        </w:tc>
        <w:tc>
          <w:tcPr>
            <w:tcW w:w="3621" w:type="dxa"/>
            <w:vAlign w:val="center"/>
          </w:tcPr>
          <w:p w14:paraId="314F4F52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6" w:type="dxa"/>
            <w:vAlign w:val="center"/>
          </w:tcPr>
          <w:p w14:paraId="4AA2DBF3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9" w:type="dxa"/>
            <w:vAlign w:val="center"/>
          </w:tcPr>
          <w:p w14:paraId="64DCC6FA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4" w:type="dxa"/>
            <w:vAlign w:val="center"/>
          </w:tcPr>
          <w:p w14:paraId="53D7F8A7" w14:textId="7DF06C55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70</w:t>
            </w:r>
          </w:p>
        </w:tc>
        <w:tc>
          <w:tcPr>
            <w:tcW w:w="793" w:type="dxa"/>
            <w:vAlign w:val="center"/>
          </w:tcPr>
          <w:p w14:paraId="04CA4C86" w14:textId="3926FABF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0</w:t>
            </w:r>
          </w:p>
        </w:tc>
        <w:tc>
          <w:tcPr>
            <w:tcW w:w="926" w:type="dxa"/>
            <w:vAlign w:val="center"/>
          </w:tcPr>
          <w:p w14:paraId="26DC0A57" w14:textId="261E2BF9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50</w:t>
            </w:r>
          </w:p>
        </w:tc>
        <w:tc>
          <w:tcPr>
            <w:tcW w:w="1621" w:type="dxa"/>
            <w:vAlign w:val="center"/>
          </w:tcPr>
          <w:p w14:paraId="62857269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B2C" w:rsidRPr="00A92B42" w14:paraId="5B1C3D3C" w14:textId="77777777" w:rsidTr="00FF5B2C">
        <w:trPr>
          <w:trHeight w:val="549"/>
        </w:trPr>
        <w:tc>
          <w:tcPr>
            <w:tcW w:w="1139" w:type="dxa"/>
            <w:vAlign w:val="center"/>
          </w:tcPr>
          <w:p w14:paraId="24606D28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#2</w:t>
            </w:r>
          </w:p>
        </w:tc>
        <w:tc>
          <w:tcPr>
            <w:tcW w:w="3621" w:type="dxa"/>
            <w:vAlign w:val="center"/>
          </w:tcPr>
          <w:p w14:paraId="22485353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6" w:type="dxa"/>
            <w:vAlign w:val="center"/>
          </w:tcPr>
          <w:p w14:paraId="4BB16F0B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9" w:type="dxa"/>
            <w:vAlign w:val="center"/>
          </w:tcPr>
          <w:p w14:paraId="70FDD54E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4" w:type="dxa"/>
            <w:vAlign w:val="center"/>
          </w:tcPr>
          <w:p w14:paraId="66A9BAF0" w14:textId="4CA8DDBB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70</w:t>
            </w:r>
          </w:p>
        </w:tc>
        <w:tc>
          <w:tcPr>
            <w:tcW w:w="793" w:type="dxa"/>
            <w:vAlign w:val="center"/>
          </w:tcPr>
          <w:p w14:paraId="54ED0925" w14:textId="25668F04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0</w:t>
            </w:r>
          </w:p>
        </w:tc>
        <w:tc>
          <w:tcPr>
            <w:tcW w:w="926" w:type="dxa"/>
            <w:vAlign w:val="center"/>
          </w:tcPr>
          <w:p w14:paraId="1314C058" w14:textId="52E6BE65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50</w:t>
            </w:r>
          </w:p>
        </w:tc>
        <w:tc>
          <w:tcPr>
            <w:tcW w:w="1621" w:type="dxa"/>
            <w:vAlign w:val="center"/>
          </w:tcPr>
          <w:p w14:paraId="1E23B67B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B2C" w:rsidRPr="00A92B42" w14:paraId="5895ADEF" w14:textId="77777777" w:rsidTr="00FF5B2C">
        <w:trPr>
          <w:trHeight w:val="549"/>
        </w:trPr>
        <w:tc>
          <w:tcPr>
            <w:tcW w:w="1139" w:type="dxa"/>
            <w:vAlign w:val="center"/>
          </w:tcPr>
          <w:p w14:paraId="65661B9C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Hlk19617095"/>
            <w:r>
              <w:rPr>
                <w:rFonts w:ascii="Arial" w:hAnsi="Arial" w:cs="Arial"/>
                <w:sz w:val="20"/>
                <w:szCs w:val="20"/>
              </w:rPr>
              <w:t>#3</w:t>
            </w:r>
            <w:bookmarkEnd w:id="0"/>
          </w:p>
        </w:tc>
        <w:tc>
          <w:tcPr>
            <w:tcW w:w="3621" w:type="dxa"/>
            <w:vAlign w:val="center"/>
          </w:tcPr>
          <w:p w14:paraId="193E1055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6" w:type="dxa"/>
            <w:vAlign w:val="center"/>
          </w:tcPr>
          <w:p w14:paraId="7D054C7D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9" w:type="dxa"/>
            <w:vAlign w:val="center"/>
          </w:tcPr>
          <w:p w14:paraId="4F545FC7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4" w:type="dxa"/>
            <w:vAlign w:val="center"/>
          </w:tcPr>
          <w:p w14:paraId="6E83C5C0" w14:textId="58D22A0C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_GoBack"/>
            <w:bookmarkEnd w:id="1"/>
            <w:r>
              <w:rPr>
                <w:rFonts w:ascii="Arial" w:hAnsi="Arial" w:cs="Arial"/>
                <w:sz w:val="20"/>
                <w:szCs w:val="20"/>
              </w:rPr>
              <w:t>$70*</w:t>
            </w:r>
          </w:p>
        </w:tc>
        <w:tc>
          <w:tcPr>
            <w:tcW w:w="793" w:type="dxa"/>
            <w:vAlign w:val="center"/>
          </w:tcPr>
          <w:p w14:paraId="72EB459C" w14:textId="4A479F28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0</w:t>
            </w:r>
          </w:p>
        </w:tc>
        <w:tc>
          <w:tcPr>
            <w:tcW w:w="926" w:type="dxa"/>
            <w:vAlign w:val="center"/>
          </w:tcPr>
          <w:p w14:paraId="412ABFEB" w14:textId="74D35CD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50</w:t>
            </w:r>
          </w:p>
        </w:tc>
        <w:tc>
          <w:tcPr>
            <w:tcW w:w="1621" w:type="dxa"/>
            <w:vAlign w:val="center"/>
          </w:tcPr>
          <w:p w14:paraId="201173D6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F5B2C" w:rsidRPr="00A92B42" w14:paraId="304876A4" w14:textId="77777777" w:rsidTr="00FF5B2C">
        <w:trPr>
          <w:trHeight w:val="549"/>
        </w:trPr>
        <w:tc>
          <w:tcPr>
            <w:tcW w:w="1139" w:type="dxa"/>
            <w:vAlign w:val="center"/>
          </w:tcPr>
          <w:p w14:paraId="013E97D3" w14:textId="77777777" w:rsidR="00FF5B2C" w:rsidRPr="00A92B42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#4</w:t>
            </w:r>
          </w:p>
        </w:tc>
        <w:tc>
          <w:tcPr>
            <w:tcW w:w="3621" w:type="dxa"/>
            <w:vAlign w:val="center"/>
          </w:tcPr>
          <w:p w14:paraId="59531FA4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6" w:type="dxa"/>
            <w:vAlign w:val="center"/>
          </w:tcPr>
          <w:p w14:paraId="64F1B3F0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89" w:type="dxa"/>
            <w:vAlign w:val="center"/>
          </w:tcPr>
          <w:p w14:paraId="2790EFEE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94" w:type="dxa"/>
            <w:vAlign w:val="center"/>
          </w:tcPr>
          <w:p w14:paraId="33019D27" w14:textId="563FBA96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70*</w:t>
            </w:r>
          </w:p>
        </w:tc>
        <w:tc>
          <w:tcPr>
            <w:tcW w:w="793" w:type="dxa"/>
            <w:vAlign w:val="center"/>
          </w:tcPr>
          <w:p w14:paraId="7E514CF5" w14:textId="1699CA3F" w:rsidR="00FF5B2C" w:rsidRDefault="00FF5B2C" w:rsidP="00FF5B2C">
            <w:pPr>
              <w:ind w:left="47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80</w:t>
            </w:r>
          </w:p>
        </w:tc>
        <w:tc>
          <w:tcPr>
            <w:tcW w:w="926" w:type="dxa"/>
            <w:vAlign w:val="center"/>
          </w:tcPr>
          <w:p w14:paraId="42A3DC6B" w14:textId="218C640A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50</w:t>
            </w:r>
          </w:p>
        </w:tc>
        <w:tc>
          <w:tcPr>
            <w:tcW w:w="1621" w:type="dxa"/>
            <w:vAlign w:val="center"/>
          </w:tcPr>
          <w:p w14:paraId="234BDC20" w14:textId="77777777" w:rsidR="00FF5B2C" w:rsidRDefault="00FF5B2C" w:rsidP="00FF5B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6FC4233" w14:textId="77777777" w:rsidR="0089088D" w:rsidRDefault="0089088D" w:rsidP="0089088D">
      <w:pPr>
        <w:pStyle w:val="ListParagraph"/>
        <w:shd w:val="clear" w:color="auto" w:fill="FFFFFF"/>
        <w:spacing w:after="0"/>
        <w:rPr>
          <w:rFonts w:ascii="Arial" w:hAnsi="Arial" w:cs="Arial"/>
          <w:bCs/>
          <w:spacing w:val="8"/>
          <w:sz w:val="18"/>
          <w:szCs w:val="18"/>
          <w:shd w:val="clear" w:color="auto" w:fill="FFFFFF"/>
        </w:rPr>
      </w:pPr>
    </w:p>
    <w:p w14:paraId="76848972" w14:textId="2C5305CF" w:rsidR="00A30A50" w:rsidRPr="00885172" w:rsidRDefault="0075287D" w:rsidP="00F60229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</w:pPr>
      <w:r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Payments</w:t>
      </w:r>
      <w:r w:rsidR="00F6022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</w:t>
      </w:r>
      <w:r w:rsidR="001A615D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should</w:t>
      </w:r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be made </w:t>
      </w:r>
      <w:r w:rsidR="00DD5B99" w:rsidRPr="00885172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directly via </w:t>
      </w:r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Swim Central</w:t>
      </w:r>
      <w:r w:rsidR="00DD5B99" w:rsidRPr="00885172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website</w:t>
      </w:r>
      <w:r w:rsidR="006B656D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</w:t>
      </w:r>
      <w:hyperlink r:id="rId10" w:history="1">
        <w:r w:rsidR="006B656D" w:rsidRPr="006B656D">
          <w:rPr>
            <w:rStyle w:val="Hyperlink"/>
            <w:b/>
            <w:bCs/>
          </w:rPr>
          <w:t>https://swimcentral.swimming.org.au/</w:t>
        </w:r>
      </w:hyperlink>
      <w:r w:rsidR="00DD5B99" w:rsidRPr="006B656D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. Alternative payment option</w:t>
      </w:r>
      <w:r w:rsidR="001A615D" w:rsidRPr="006B656D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s may be available</w:t>
      </w:r>
      <w:r w:rsidR="00DD5B99" w:rsidRPr="006B656D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(e.g. if swimmer is registered</w:t>
      </w:r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elsewhere) </w:t>
      </w:r>
      <w:r w:rsidR="001A615D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- please</w:t>
      </w:r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email </w:t>
      </w:r>
      <w:hyperlink r:id="rId11" w:history="1">
        <w:r w:rsidR="00DD5B99" w:rsidRPr="00E9085A">
          <w:rPr>
            <w:rStyle w:val="Hyperlink"/>
            <w:rFonts w:ascii="Arial" w:hAnsi="Arial" w:cs="Arial"/>
            <w:b/>
            <w:bCs/>
            <w:spacing w:val="8"/>
            <w:sz w:val="18"/>
            <w:szCs w:val="18"/>
            <w:shd w:val="clear" w:color="auto" w:fill="FFFFFF"/>
          </w:rPr>
          <w:t>info@electriceels.org.au</w:t>
        </w:r>
      </w:hyperlink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.</w:t>
      </w:r>
    </w:p>
    <w:p w14:paraId="7A4C0CEE" w14:textId="77777777" w:rsidR="00D13C8A" w:rsidRDefault="00F60229" w:rsidP="0089088D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</w:pPr>
      <w:r w:rsidRPr="00F6022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All membership payments will incur Swimming QLD </w:t>
      </w:r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system and transaction</w:t>
      </w:r>
      <w:r w:rsidRPr="00F6022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fee (c</w:t>
      </w:r>
      <w:r w:rsidR="00DD5B9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alculated at checkout</w:t>
      </w:r>
      <w:r w:rsidRPr="00F6022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>).</w:t>
      </w:r>
      <w:r w:rsidR="0089088D" w:rsidRPr="00F60229"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  </w:t>
      </w:r>
    </w:p>
    <w:p w14:paraId="5599E255" w14:textId="1C56101F" w:rsidR="0089088D" w:rsidRPr="00F60229" w:rsidRDefault="00D13C8A" w:rsidP="0089088D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</w:pPr>
      <w:r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  <w:t xml:space="preserve">For swimmer </w:t>
      </w:r>
      <w:bookmarkStart w:id="2" w:name="_Hlk19617131"/>
      <w:r w:rsidRPr="00D13C8A">
        <w:rPr>
          <w:rFonts w:ascii="Arial" w:hAnsi="Arial" w:cs="Arial"/>
          <w:b/>
          <w:bCs/>
          <w:sz w:val="18"/>
          <w:szCs w:val="18"/>
        </w:rPr>
        <w:t>#3</w:t>
      </w:r>
      <w:r>
        <w:rPr>
          <w:rFonts w:ascii="Arial" w:hAnsi="Arial" w:cs="Arial"/>
          <w:b/>
          <w:bCs/>
          <w:sz w:val="18"/>
          <w:szCs w:val="18"/>
        </w:rPr>
        <w:t xml:space="preserve"> </w:t>
      </w:r>
      <w:bookmarkEnd w:id="2"/>
      <w:r>
        <w:rPr>
          <w:rFonts w:ascii="Arial" w:hAnsi="Arial" w:cs="Arial"/>
          <w:b/>
          <w:bCs/>
          <w:sz w:val="18"/>
          <w:szCs w:val="18"/>
        </w:rPr>
        <w:t xml:space="preserve">and </w:t>
      </w:r>
      <w:r w:rsidRPr="00D13C8A">
        <w:rPr>
          <w:rFonts w:ascii="Arial" w:hAnsi="Arial" w:cs="Arial"/>
          <w:b/>
          <w:bCs/>
          <w:sz w:val="18"/>
          <w:szCs w:val="18"/>
        </w:rPr>
        <w:t>#</w:t>
      </w:r>
      <w:r>
        <w:rPr>
          <w:rFonts w:ascii="Arial" w:hAnsi="Arial" w:cs="Arial"/>
          <w:b/>
          <w:bCs/>
          <w:sz w:val="18"/>
          <w:szCs w:val="18"/>
        </w:rPr>
        <w:t>4 there is a discount that will be worked out at checkout</w:t>
      </w:r>
    </w:p>
    <w:p w14:paraId="0B8CC3E7" w14:textId="77777777" w:rsidR="00E1171D" w:rsidRPr="00F60229" w:rsidRDefault="00E1171D" w:rsidP="00E1171D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Fonts w:ascii="Arial" w:hAnsi="Arial" w:cs="Arial"/>
          <w:b/>
          <w:bCs/>
          <w:spacing w:val="8"/>
          <w:sz w:val="18"/>
          <w:szCs w:val="18"/>
          <w:shd w:val="clear" w:color="auto" w:fill="FFFFFF"/>
        </w:rPr>
      </w:pPr>
      <w:r w:rsidRPr="00F60229">
        <w:rPr>
          <w:rFonts w:ascii="Arial" w:eastAsia="Times New Roman" w:hAnsi="Arial" w:cs="Arial"/>
          <w:b/>
          <w:spacing w:val="8"/>
          <w:sz w:val="18"/>
          <w:szCs w:val="18"/>
          <w:lang w:eastAsia="en-AU"/>
        </w:rPr>
        <w:t xml:space="preserve">Membership includes compulsory Swimming QLD, Swimming Australia and Brisbane Swimming Association fees, including insurance. </w:t>
      </w:r>
      <w:r w:rsidRPr="00F60229">
        <w:rPr>
          <w:rFonts w:ascii="Arial" w:hAnsi="Arial" w:cs="Arial"/>
          <w:b/>
          <w:spacing w:val="8"/>
          <w:sz w:val="18"/>
          <w:szCs w:val="18"/>
          <w:shd w:val="clear" w:color="auto" w:fill="FFFFFF"/>
        </w:rPr>
        <w:t> </w:t>
      </w:r>
    </w:p>
    <w:p w14:paraId="32443369" w14:textId="7096C670" w:rsidR="00E1171D" w:rsidRPr="00F60229" w:rsidRDefault="00E1171D" w:rsidP="00206722">
      <w:pPr>
        <w:pStyle w:val="ListParagraph"/>
        <w:numPr>
          <w:ilvl w:val="0"/>
          <w:numId w:val="2"/>
        </w:numPr>
        <w:shd w:val="clear" w:color="auto" w:fill="FFFFFF"/>
        <w:spacing w:after="0"/>
        <w:rPr>
          <w:rStyle w:val="Strong"/>
          <w:rFonts w:ascii="Arial" w:eastAsia="Times New Roman" w:hAnsi="Arial" w:cs="Arial"/>
          <w:bCs w:val="0"/>
          <w:spacing w:val="8"/>
          <w:sz w:val="18"/>
          <w:szCs w:val="18"/>
          <w:lang w:eastAsia="en-AU"/>
        </w:rPr>
      </w:pPr>
      <w:r w:rsidRPr="00F60229">
        <w:rPr>
          <w:rStyle w:val="Strong"/>
          <w:rFonts w:ascii="Arial" w:hAnsi="Arial" w:cs="Arial"/>
          <w:spacing w:val="8"/>
          <w:sz w:val="18"/>
          <w:szCs w:val="18"/>
          <w:shd w:val="clear" w:color="auto" w:fill="FFFFFF"/>
        </w:rPr>
        <w:t>Age is as at the date of joining for new members. For renewing members, the date used is the child's age as at 1 July 201</w:t>
      </w:r>
      <w:r w:rsidR="0007780C">
        <w:rPr>
          <w:rStyle w:val="Strong"/>
          <w:rFonts w:ascii="Arial" w:hAnsi="Arial" w:cs="Arial"/>
          <w:spacing w:val="8"/>
          <w:sz w:val="18"/>
          <w:szCs w:val="18"/>
          <w:shd w:val="clear" w:color="auto" w:fill="FFFFFF"/>
        </w:rPr>
        <w:t>9</w:t>
      </w:r>
      <w:r w:rsidRPr="00F60229">
        <w:rPr>
          <w:rStyle w:val="Strong"/>
          <w:rFonts w:ascii="Arial" w:hAnsi="Arial" w:cs="Arial"/>
          <w:spacing w:val="8"/>
          <w:sz w:val="18"/>
          <w:szCs w:val="18"/>
          <w:shd w:val="clear" w:color="auto" w:fill="FFFFFF"/>
        </w:rPr>
        <w:t>.</w:t>
      </w:r>
    </w:p>
    <w:p w14:paraId="7D750959" w14:textId="77777777" w:rsidR="0089088D" w:rsidRPr="00E1171D" w:rsidRDefault="0089088D" w:rsidP="0089088D">
      <w:pPr>
        <w:pStyle w:val="ListParagraph"/>
        <w:shd w:val="clear" w:color="auto" w:fill="FFFFFF"/>
        <w:spacing w:after="0"/>
        <w:rPr>
          <w:rFonts w:ascii="Arial" w:eastAsia="Times New Roman" w:hAnsi="Arial" w:cs="Arial"/>
          <w:spacing w:val="8"/>
          <w:sz w:val="18"/>
          <w:szCs w:val="18"/>
          <w:lang w:eastAsia="en-AU"/>
        </w:rPr>
      </w:pPr>
    </w:p>
    <w:p w14:paraId="0DF4A31B" w14:textId="77777777" w:rsidR="00D70CE5" w:rsidRDefault="00D70CE5" w:rsidP="00F23032">
      <w:pPr>
        <w:ind w:right="141"/>
      </w:pPr>
    </w:p>
    <w:p w14:paraId="7D21FB60" w14:textId="77777777" w:rsidR="0013560F" w:rsidRDefault="0013560F" w:rsidP="00D70CE5">
      <w:pPr>
        <w:jc w:val="center"/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</w:pPr>
      <w:r w:rsidRPr="0013560F">
        <w:rPr>
          <w:rFonts w:ascii="Georgia" w:hAnsi="Georgia"/>
          <w:b/>
          <w:noProof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drawing>
          <wp:anchor distT="0" distB="0" distL="114300" distR="114300" simplePos="0" relativeHeight="251665408" behindDoc="0" locked="0" layoutInCell="1" allowOverlap="1" wp14:anchorId="75CE3DF5" wp14:editId="042BD113">
            <wp:simplePos x="0" y="0"/>
            <wp:positionH relativeFrom="margin">
              <wp:posOffset>152400</wp:posOffset>
            </wp:positionH>
            <wp:positionV relativeFrom="margin">
              <wp:posOffset>219075</wp:posOffset>
            </wp:positionV>
            <wp:extent cx="1943100" cy="818147"/>
            <wp:effectExtent l="0" t="0" r="0" b="1270"/>
            <wp:wrapSquare wrapText="bothSides"/>
            <wp:docPr id="10" name="Picture 10" descr="Image result for brisbane swimm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brisbane swimming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18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3560F">
        <w:rPr>
          <w:rFonts w:ascii="Georgia" w:hAnsi="Georgia"/>
          <w:b/>
          <w:noProof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drawing>
          <wp:anchor distT="0" distB="0" distL="114300" distR="114300" simplePos="0" relativeHeight="251667456" behindDoc="0" locked="0" layoutInCell="1" allowOverlap="1" wp14:anchorId="20007D20" wp14:editId="4DCD0971">
            <wp:simplePos x="0" y="0"/>
            <wp:positionH relativeFrom="margin">
              <wp:posOffset>2657475</wp:posOffset>
            </wp:positionH>
            <wp:positionV relativeFrom="margin">
              <wp:align>top</wp:align>
            </wp:positionV>
            <wp:extent cx="2009775" cy="1086019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go E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086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3560F">
        <w:rPr>
          <w:rFonts w:ascii="Georgia" w:hAnsi="Georgia"/>
          <w:b/>
          <w:noProof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drawing>
          <wp:anchor distT="0" distB="0" distL="114300" distR="114300" simplePos="0" relativeHeight="251666432" behindDoc="0" locked="0" layoutInCell="1" allowOverlap="1" wp14:anchorId="4DF02591" wp14:editId="10DE0CA3">
            <wp:simplePos x="0" y="0"/>
            <wp:positionH relativeFrom="margin">
              <wp:posOffset>5648960</wp:posOffset>
            </wp:positionH>
            <wp:positionV relativeFrom="margin">
              <wp:posOffset>76200</wp:posOffset>
            </wp:positionV>
            <wp:extent cx="1309370" cy="1019175"/>
            <wp:effectExtent l="0" t="0" r="5080" b="9525"/>
            <wp:wrapSquare wrapText="bothSides"/>
            <wp:docPr id="11" name="Picture 11" descr="Image result for swimming ql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age result for swimming qld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37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B59766" w14:textId="77777777" w:rsidR="0013560F" w:rsidRDefault="0013560F" w:rsidP="00D70CE5">
      <w:pPr>
        <w:jc w:val="center"/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</w:pPr>
    </w:p>
    <w:p w14:paraId="207DF1E8" w14:textId="77777777" w:rsidR="0013560F" w:rsidRDefault="0013560F" w:rsidP="00D70CE5">
      <w:pPr>
        <w:jc w:val="center"/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</w:pPr>
    </w:p>
    <w:p w14:paraId="1AB6208F" w14:textId="77777777" w:rsidR="0013560F" w:rsidRDefault="0013560F" w:rsidP="0013560F">
      <w:pPr>
        <w:spacing w:after="0"/>
        <w:jc w:val="center"/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</w:pPr>
    </w:p>
    <w:p w14:paraId="580BC82B" w14:textId="77777777" w:rsidR="00D70CE5" w:rsidRDefault="00D70CE5" w:rsidP="00D70CE5">
      <w:pPr>
        <w:jc w:val="center"/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</w:pPr>
      <w:r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t>Electric Eels Swimming Club Incorporated</w:t>
      </w:r>
    </w:p>
    <w:p w14:paraId="570AF8A1" w14:textId="6DE479BF" w:rsidR="00D70CE5" w:rsidRPr="007C269A" w:rsidRDefault="00D70CE5" w:rsidP="00D70CE5">
      <w:pPr>
        <w:jc w:val="center"/>
        <w:rPr>
          <w:rFonts w:ascii="Georgia" w:hAnsi="Georgia"/>
          <w:b/>
          <w:color w:val="008000"/>
          <w:spacing w:val="10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</w:pPr>
      <w:r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t>Membership Form 201</w:t>
      </w:r>
      <w:r w:rsidR="0007780C"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t>9</w:t>
      </w:r>
      <w:r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t>/</w:t>
      </w:r>
      <w:r w:rsidR="0007780C">
        <w:rPr>
          <w:rFonts w:ascii="Georgia" w:hAnsi="Georgia"/>
          <w:b/>
          <w:color w:val="008000"/>
          <w:spacing w:val="10"/>
          <w:sz w:val="36"/>
          <w:szCs w:val="36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rgbClr w14:val="006600"/>
            </w14:solidFill>
            <w14:prstDash w14:val="solid"/>
            <w14:round/>
          </w14:textOutline>
        </w:rPr>
        <w:t>20</w:t>
      </w:r>
    </w:p>
    <w:tbl>
      <w:tblPr>
        <w:tblStyle w:val="TableGrid"/>
        <w:tblW w:w="10942" w:type="dxa"/>
        <w:tblLook w:val="04A0" w:firstRow="1" w:lastRow="0" w:firstColumn="1" w:lastColumn="0" w:noHBand="0" w:noVBand="1"/>
      </w:tblPr>
      <w:tblGrid>
        <w:gridCol w:w="10942"/>
      </w:tblGrid>
      <w:tr w:rsidR="00091C4E" w:rsidRPr="00D70CE5" w14:paraId="7AEC201D" w14:textId="77777777" w:rsidTr="0089088D">
        <w:trPr>
          <w:trHeight w:val="2590"/>
        </w:trPr>
        <w:tc>
          <w:tcPr>
            <w:tcW w:w="10942" w:type="dxa"/>
          </w:tcPr>
          <w:p w14:paraId="5AF11E9D" w14:textId="77777777" w:rsidR="00091C4E" w:rsidRPr="001614F3" w:rsidRDefault="00D70CE5" w:rsidP="00091C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614F3">
              <w:rPr>
                <w:rFonts w:ascii="Arial" w:hAnsi="Arial" w:cs="Arial"/>
                <w:b/>
                <w:sz w:val="20"/>
                <w:szCs w:val="20"/>
              </w:rPr>
              <w:t>Declaration 1</w:t>
            </w:r>
          </w:p>
          <w:p w14:paraId="6F305CFA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Conditions of being a Member of Electric Eels Swimming Club, Swimming Queensland, Affiliated Regions and Affiliated Clubs</w:t>
            </w:r>
          </w:p>
          <w:p w14:paraId="2D6BCAE6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1) I agree to abide by the rules, regulations and policies of Swimming Queensland, Swimming Australia, the relevant Regional Swimming Association and the relevant club Including Swimming Australia’s Anti-Doping, Member Welfare, Child Welfare and Privacy Policies (A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>vailable at ww</w:t>
            </w:r>
            <w:r w:rsidRPr="001614F3">
              <w:rPr>
                <w:rFonts w:ascii="Arial" w:hAnsi="Arial" w:cs="Arial"/>
                <w:sz w:val="20"/>
                <w:szCs w:val="20"/>
              </w:rPr>
              <w:t>w.swimming.org.au).</w:t>
            </w:r>
          </w:p>
          <w:p w14:paraId="1B539892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 xml:space="preserve">2) I agree that while Electric Eels Swimming Club (the club) Officials and Zillmere State School P &amp; C Association will 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>take ball</w:t>
            </w:r>
            <w:r w:rsidRPr="001614F3">
              <w:rPr>
                <w:rFonts w:ascii="Arial" w:hAnsi="Arial" w:cs="Arial"/>
                <w:sz w:val="20"/>
                <w:szCs w:val="20"/>
              </w:rPr>
              <w:t xml:space="preserve"> responsible precautions to provide a safe venue for my child/ren, the officials will not be held liable for any personal injury or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614F3">
              <w:rPr>
                <w:rFonts w:ascii="Arial" w:hAnsi="Arial" w:cs="Arial"/>
                <w:sz w:val="20"/>
                <w:szCs w:val="20"/>
              </w:rPr>
              <w:t>damage to pro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 xml:space="preserve">perty which may occur during or </w:t>
            </w:r>
            <w:r w:rsidRPr="001614F3">
              <w:rPr>
                <w:rFonts w:ascii="Arial" w:hAnsi="Arial" w:cs="Arial"/>
                <w:sz w:val="20"/>
                <w:szCs w:val="20"/>
              </w:rPr>
              <w:t>arising out of the presence within the confines of the pool area of any person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614F3">
              <w:rPr>
                <w:rFonts w:ascii="Arial" w:hAnsi="Arial" w:cs="Arial"/>
                <w:sz w:val="20"/>
                <w:szCs w:val="20"/>
              </w:rPr>
              <w:t>whatsoever.</w:t>
            </w:r>
          </w:p>
          <w:p w14:paraId="7110E9A9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3) I also agree that I will assist my swimmer/s to understand and add hear to the Code of Conduct.</w:t>
            </w:r>
          </w:p>
          <w:p w14:paraId="30E0E352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4) As a Parent/ Guardian we/I will also add hear to the Code of conduct and volunteer at club nights/meets/championships as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614F3">
              <w:rPr>
                <w:rFonts w:ascii="Arial" w:hAnsi="Arial" w:cs="Arial"/>
                <w:sz w:val="20"/>
                <w:szCs w:val="20"/>
              </w:rPr>
              <w:t>required (timekeeping, canteen etc).</w:t>
            </w:r>
          </w:p>
          <w:p w14:paraId="3E7D7C0F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5) I warrant that all information provided is true and accurate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F0D18EC" w14:textId="77777777" w:rsidR="00091C4E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I have read, and understood, acknowledge and agree to the above declaration</w:t>
            </w:r>
            <w:r w:rsidR="00D85576" w:rsidRPr="001614F3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64820EE4" w14:textId="77777777" w:rsidR="0089088D" w:rsidRDefault="0089088D" w:rsidP="00091C4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823617" w14:textId="77777777" w:rsidR="0089088D" w:rsidRDefault="0089088D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Parent/Guardian Signature: ____________________________________ Date: _____________________________</w:t>
            </w:r>
          </w:p>
          <w:p w14:paraId="5A61F475" w14:textId="77777777" w:rsidR="0089088D" w:rsidRPr="001614F3" w:rsidRDefault="0089088D" w:rsidP="00091C4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1C4E" w:rsidRPr="001614F3" w14:paraId="562A46C3" w14:textId="77777777" w:rsidTr="0089088D">
        <w:trPr>
          <w:trHeight w:val="2055"/>
        </w:trPr>
        <w:tc>
          <w:tcPr>
            <w:tcW w:w="10942" w:type="dxa"/>
          </w:tcPr>
          <w:p w14:paraId="4F990327" w14:textId="77777777" w:rsidR="00091C4E" w:rsidRPr="001614F3" w:rsidRDefault="00091C4E" w:rsidP="00091C4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614F3">
              <w:rPr>
                <w:rFonts w:ascii="Arial" w:hAnsi="Arial" w:cs="Arial"/>
                <w:b/>
                <w:sz w:val="20"/>
                <w:szCs w:val="20"/>
              </w:rPr>
              <w:t>Declaration 2</w:t>
            </w:r>
          </w:p>
          <w:p w14:paraId="3C1ACA82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Parent/Legal Guardian Consent (in respect to an applicant under the age of 18 years)</w:t>
            </w:r>
          </w:p>
          <w:p w14:paraId="6AD7A0CF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1) Where the applicant is under 18 years of age this form must be endorsed by the applicant’s parent or legal guardian.</w:t>
            </w:r>
          </w:p>
          <w:p w14:paraId="6D411F41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2) I have read, understood, acknowledge and agree to the declarations above and I warrant that all information provided is</w:t>
            </w:r>
          </w:p>
          <w:p w14:paraId="7658FCC4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true and correct</w:t>
            </w:r>
          </w:p>
          <w:p w14:paraId="4EE5EAA8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3) I, as the Parent or Guardian of the applicant, expressly agree to accept responsibility for the applicant’s behaviour and agree</w:t>
            </w:r>
          </w:p>
          <w:p w14:paraId="656807D2" w14:textId="77777777" w:rsidR="00091C4E" w:rsidRPr="001614F3" w:rsidRDefault="00091C4E" w:rsidP="00091C4E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to personally accept the conditions set out in the membership application and declaration.</w:t>
            </w:r>
          </w:p>
          <w:p w14:paraId="6300E67E" w14:textId="77777777" w:rsidR="00D70CE5" w:rsidRDefault="00091C4E" w:rsidP="00D70CE5">
            <w:pPr>
              <w:tabs>
                <w:tab w:val="left" w:pos="7215"/>
              </w:tabs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I have read, and understood, acknowledge and agree to the above declaration.</w:t>
            </w:r>
          </w:p>
          <w:p w14:paraId="34975C7F" w14:textId="77777777" w:rsidR="0089088D" w:rsidRPr="001614F3" w:rsidRDefault="0089088D" w:rsidP="00D70CE5">
            <w:pPr>
              <w:tabs>
                <w:tab w:val="left" w:pos="7215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DC43D1E" w14:textId="77777777" w:rsidR="00091C4E" w:rsidRDefault="00D70CE5" w:rsidP="00D70CE5">
            <w:pPr>
              <w:tabs>
                <w:tab w:val="left" w:pos="7215"/>
              </w:tabs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 xml:space="preserve">Parent/Guardian Signature: ____________________________________ Date: _____________________________ </w:t>
            </w:r>
          </w:p>
          <w:p w14:paraId="5C697E97" w14:textId="77777777" w:rsidR="0089088D" w:rsidRPr="001614F3" w:rsidRDefault="0089088D" w:rsidP="00D70CE5">
            <w:pPr>
              <w:tabs>
                <w:tab w:val="left" w:pos="721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85576" w:rsidRPr="001614F3" w14:paraId="1EDB4E1A" w14:textId="77777777" w:rsidTr="0089088D">
        <w:tc>
          <w:tcPr>
            <w:tcW w:w="10942" w:type="dxa"/>
          </w:tcPr>
          <w:p w14:paraId="2EE993DD" w14:textId="77777777" w:rsidR="00D85576" w:rsidRPr="001614F3" w:rsidRDefault="00D85576" w:rsidP="00D8557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614F3">
              <w:rPr>
                <w:rFonts w:ascii="Arial" w:hAnsi="Arial" w:cs="Arial"/>
                <w:b/>
                <w:sz w:val="20"/>
                <w:szCs w:val="20"/>
              </w:rPr>
              <w:t>Photo Disclaimer</w:t>
            </w:r>
          </w:p>
          <w:p w14:paraId="51DA43C6" w14:textId="77777777" w:rsidR="00D85576" w:rsidRPr="001614F3" w:rsidRDefault="00D85576" w:rsidP="00D85576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Electric Eels Swimming Club has an active web site / app. During the season we regularly photograph swimmers and other club members at meets, carnivals and other functions. For privacy reasons we require your permission to publish</w:t>
            </w:r>
          </w:p>
          <w:p w14:paraId="3D66EF80" w14:textId="77777777" w:rsidR="00D85576" w:rsidRPr="001614F3" w:rsidRDefault="00D85576" w:rsidP="00D85576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these photos on</w:t>
            </w:r>
            <w:r w:rsidR="0089088D">
              <w:rPr>
                <w:rFonts w:ascii="Arial" w:hAnsi="Arial" w:cs="Arial"/>
                <w:sz w:val="20"/>
                <w:szCs w:val="20"/>
              </w:rPr>
              <w:t xml:space="preserve"> our web site /app, Newsletter </w:t>
            </w:r>
            <w:r w:rsidRPr="001614F3">
              <w:rPr>
                <w:rFonts w:ascii="Arial" w:hAnsi="Arial" w:cs="Arial"/>
                <w:sz w:val="20"/>
                <w:szCs w:val="20"/>
              </w:rPr>
              <w:t>and for other club p</w:t>
            </w:r>
            <w:r w:rsidR="0089088D">
              <w:rPr>
                <w:rFonts w:ascii="Arial" w:hAnsi="Arial" w:cs="Arial"/>
                <w:sz w:val="20"/>
                <w:szCs w:val="20"/>
              </w:rPr>
              <w:t>urposes (</w:t>
            </w:r>
            <w:proofErr w:type="spellStart"/>
            <w:r w:rsidR="0089088D">
              <w:rPr>
                <w:rFonts w:ascii="Arial" w:hAnsi="Arial" w:cs="Arial"/>
                <w:sz w:val="20"/>
                <w:szCs w:val="20"/>
              </w:rPr>
              <w:t>ie</w:t>
            </w:r>
            <w:proofErr w:type="spellEnd"/>
            <w:r w:rsidR="0089088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614F3">
              <w:rPr>
                <w:rFonts w:ascii="Arial" w:hAnsi="Arial" w:cs="Arial"/>
                <w:sz w:val="20"/>
                <w:szCs w:val="20"/>
              </w:rPr>
              <w:t>club promotions and in our club album/DVD. My child may be photographed by a representative of Electric Eels Swimming Club during Club Nights.</w:t>
            </w:r>
          </w:p>
          <w:p w14:paraId="30FEE2E8" w14:textId="77777777" w:rsidR="00D85576" w:rsidRDefault="00D85576" w:rsidP="00D85576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 xml:space="preserve">I _________________________, parent/guardian of the above swimmers </w:t>
            </w:r>
            <w:r w:rsidRPr="001614F3">
              <w:rPr>
                <w:rFonts w:ascii="Arial" w:hAnsi="Arial" w:cs="Arial"/>
                <w:b/>
                <w:sz w:val="20"/>
                <w:szCs w:val="20"/>
              </w:rPr>
              <w:t>give/do not give</w:t>
            </w:r>
            <w:r w:rsidRPr="001614F3">
              <w:rPr>
                <w:rFonts w:ascii="Arial" w:hAnsi="Arial" w:cs="Arial"/>
                <w:sz w:val="20"/>
                <w:szCs w:val="20"/>
              </w:rPr>
              <w:t xml:space="preserve"> permission for Electric Eels</w:t>
            </w:r>
          </w:p>
          <w:p w14:paraId="3D53BD37" w14:textId="77777777" w:rsidR="00D85576" w:rsidRDefault="00D85576" w:rsidP="00D85576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>Swimming Club to publish photographs on its website, newsletter for other club purposes listed.</w:t>
            </w:r>
          </w:p>
          <w:p w14:paraId="508EC624" w14:textId="77777777" w:rsidR="0089088D" w:rsidRPr="001614F3" w:rsidRDefault="0089088D" w:rsidP="00D8557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5420C8" w14:textId="77777777" w:rsidR="00D85576" w:rsidRDefault="00D85576" w:rsidP="00D85576">
            <w:pPr>
              <w:rPr>
                <w:rFonts w:ascii="Arial" w:hAnsi="Arial" w:cs="Arial"/>
                <w:sz w:val="20"/>
                <w:szCs w:val="20"/>
              </w:rPr>
            </w:pPr>
            <w:r w:rsidRPr="001614F3">
              <w:rPr>
                <w:rFonts w:ascii="Arial" w:hAnsi="Arial" w:cs="Arial"/>
                <w:sz w:val="20"/>
                <w:szCs w:val="20"/>
              </w:rPr>
              <w:t xml:space="preserve">Parent/Guardian Signature: ____________________________________ </w:t>
            </w:r>
            <w:r w:rsidR="00D70CE5" w:rsidRPr="001614F3">
              <w:rPr>
                <w:rFonts w:ascii="Arial" w:hAnsi="Arial" w:cs="Arial"/>
                <w:sz w:val="20"/>
                <w:szCs w:val="20"/>
              </w:rPr>
              <w:t>Date: _</w:t>
            </w:r>
            <w:r w:rsidR="0089088D">
              <w:rPr>
                <w:rFonts w:ascii="Arial" w:hAnsi="Arial" w:cs="Arial"/>
                <w:sz w:val="20"/>
                <w:szCs w:val="20"/>
              </w:rPr>
              <w:t xml:space="preserve">____________________________ </w:t>
            </w:r>
          </w:p>
          <w:p w14:paraId="067A59FF" w14:textId="77777777" w:rsidR="0089088D" w:rsidRPr="001614F3" w:rsidRDefault="0089088D" w:rsidP="00D8557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4FF357" w14:textId="77777777" w:rsidR="000B61D0" w:rsidRPr="00D85370" w:rsidRDefault="000B61D0" w:rsidP="00D85370"/>
    <w:sectPr w:rsidR="000B61D0" w:rsidRPr="00D85370" w:rsidSect="001614F3">
      <w:footerReference w:type="default" r:id="rId12"/>
      <w:pgSz w:w="11906" w:h="16838"/>
      <w:pgMar w:top="851" w:right="424" w:bottom="426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675F1" w14:textId="77777777" w:rsidR="00636F12" w:rsidRDefault="00636F12" w:rsidP="001614F3">
      <w:pPr>
        <w:spacing w:after="0" w:line="240" w:lineRule="auto"/>
      </w:pPr>
      <w:r>
        <w:separator/>
      </w:r>
    </w:p>
  </w:endnote>
  <w:endnote w:type="continuationSeparator" w:id="0">
    <w:p w14:paraId="5E536F4F" w14:textId="77777777" w:rsidR="00636F12" w:rsidRDefault="00636F12" w:rsidP="00161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5817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810379" w14:textId="77777777" w:rsidR="001614F3" w:rsidRDefault="001614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6EEF0F" w14:textId="77777777" w:rsidR="001614F3" w:rsidRDefault="001614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75C49" w14:textId="77777777" w:rsidR="00636F12" w:rsidRDefault="00636F12" w:rsidP="001614F3">
      <w:pPr>
        <w:spacing w:after="0" w:line="240" w:lineRule="auto"/>
      </w:pPr>
      <w:r>
        <w:separator/>
      </w:r>
    </w:p>
  </w:footnote>
  <w:footnote w:type="continuationSeparator" w:id="0">
    <w:p w14:paraId="4F93B25E" w14:textId="77777777" w:rsidR="00636F12" w:rsidRDefault="00636F12" w:rsidP="001614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473A"/>
    <w:multiLevelType w:val="multilevel"/>
    <w:tmpl w:val="5E26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3C27E1"/>
    <w:multiLevelType w:val="hybridMultilevel"/>
    <w:tmpl w:val="49406E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0MLYwNzAxNTMxNjFQ0lEKTi0uzszPAykwrAUAJbefnSwAAAA="/>
  </w:docVars>
  <w:rsids>
    <w:rsidRoot w:val="002B27AD"/>
    <w:rsid w:val="0007780C"/>
    <w:rsid w:val="00091C4E"/>
    <w:rsid w:val="000B61D0"/>
    <w:rsid w:val="0013560F"/>
    <w:rsid w:val="001614F3"/>
    <w:rsid w:val="001A615D"/>
    <w:rsid w:val="002803A0"/>
    <w:rsid w:val="002B27AD"/>
    <w:rsid w:val="00631545"/>
    <w:rsid w:val="00636F12"/>
    <w:rsid w:val="00686CBE"/>
    <w:rsid w:val="006B656D"/>
    <w:rsid w:val="006D044D"/>
    <w:rsid w:val="0075287D"/>
    <w:rsid w:val="007C269A"/>
    <w:rsid w:val="007C43E7"/>
    <w:rsid w:val="00885172"/>
    <w:rsid w:val="0089088D"/>
    <w:rsid w:val="009A001B"/>
    <w:rsid w:val="00A30A50"/>
    <w:rsid w:val="00A92B42"/>
    <w:rsid w:val="00AE59C4"/>
    <w:rsid w:val="00AF0253"/>
    <w:rsid w:val="00B52424"/>
    <w:rsid w:val="00BA4C1A"/>
    <w:rsid w:val="00BC0606"/>
    <w:rsid w:val="00D13C8A"/>
    <w:rsid w:val="00D70CE5"/>
    <w:rsid w:val="00D85370"/>
    <w:rsid w:val="00D85576"/>
    <w:rsid w:val="00D9113B"/>
    <w:rsid w:val="00DD2999"/>
    <w:rsid w:val="00DD5B99"/>
    <w:rsid w:val="00E04295"/>
    <w:rsid w:val="00E1171D"/>
    <w:rsid w:val="00EF71DD"/>
    <w:rsid w:val="00F23032"/>
    <w:rsid w:val="00F60229"/>
    <w:rsid w:val="00FF5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66087"/>
  <w15:chartTrackingRefBased/>
  <w15:docId w15:val="{D0BF84CD-6094-4705-BAC9-8565301D0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53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14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4F3"/>
  </w:style>
  <w:style w:type="paragraph" w:styleId="Footer">
    <w:name w:val="footer"/>
    <w:basedOn w:val="Normal"/>
    <w:link w:val="FooterChar"/>
    <w:uiPriority w:val="99"/>
    <w:unhideWhenUsed/>
    <w:rsid w:val="001614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4F3"/>
  </w:style>
  <w:style w:type="character" w:styleId="Strong">
    <w:name w:val="Strong"/>
    <w:basedOn w:val="DefaultParagraphFont"/>
    <w:uiPriority w:val="22"/>
    <w:qFormat/>
    <w:rsid w:val="00E1171D"/>
    <w:rPr>
      <w:b/>
      <w:bCs/>
    </w:rPr>
  </w:style>
  <w:style w:type="paragraph" w:styleId="ListParagraph">
    <w:name w:val="List Paragraph"/>
    <w:basedOn w:val="Normal"/>
    <w:uiPriority w:val="34"/>
    <w:qFormat/>
    <w:rsid w:val="00E117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B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B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5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electriceels.org.au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wimcentral.swimming.org.au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</dc:creator>
  <cp:keywords/>
  <dc:description/>
  <cp:lastModifiedBy>Gary Conomos</cp:lastModifiedBy>
  <cp:revision>2</cp:revision>
  <cp:lastPrinted>2018-09-04T05:56:00Z</cp:lastPrinted>
  <dcterms:created xsi:type="dcterms:W3CDTF">2019-09-17T02:53:00Z</dcterms:created>
  <dcterms:modified xsi:type="dcterms:W3CDTF">2019-09-17T02:53:00Z</dcterms:modified>
</cp:coreProperties>
</file>